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7074E96C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6366733E" w14:textId="43122C06" w:rsidR="00602156" w:rsidRPr="006304A7" w:rsidRDefault="00590100" w:rsidP="00602156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590100">
        <w:rPr>
          <w:rFonts w:ascii="Calibri" w:hAnsi="Calibri" w:cs="Calibri"/>
          <w:bCs/>
          <w:color w:val="auto"/>
        </w:rPr>
        <w:tab/>
      </w:r>
      <w:r w:rsidR="007A1673" w:rsidRPr="007A1673">
        <w:rPr>
          <w:rFonts w:ascii="Calibri" w:hAnsi="Calibri" w:cs="Calibri"/>
          <w:b/>
          <w:bCs/>
          <w:color w:val="auto"/>
        </w:rPr>
        <w:t xml:space="preserve">DEL a.s. </w:t>
      </w:r>
      <w:r w:rsidR="00602156" w:rsidRPr="00602156">
        <w:rPr>
          <w:rFonts w:ascii="Calibri" w:hAnsi="Calibri" w:cs="Calibri"/>
          <w:bCs/>
          <w:color w:val="auto"/>
        </w:rPr>
        <w:t>(dále jen „</w:t>
      </w:r>
      <w:r w:rsidR="00602156" w:rsidRPr="00602156">
        <w:rPr>
          <w:rFonts w:ascii="Calibri" w:hAnsi="Calibri" w:cs="Calibri"/>
          <w:b/>
          <w:bCs/>
          <w:color w:val="auto"/>
        </w:rPr>
        <w:t>Partner</w:t>
      </w:r>
      <w:r w:rsidR="00602156" w:rsidRPr="00602156">
        <w:rPr>
          <w:rFonts w:ascii="Calibri" w:hAnsi="Calibri" w:cs="Calibri"/>
          <w:bCs/>
          <w:color w:val="auto"/>
        </w:rPr>
        <w:t>“)</w:t>
      </w:r>
    </w:p>
    <w:p w14:paraId="61CD8D2F" w14:textId="077B2BCE" w:rsidR="00887E6A" w:rsidRDefault="007A1673" w:rsidP="007A1673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ab/>
      </w:r>
      <w:r w:rsidR="006D2ECE">
        <w:rPr>
          <w:rFonts w:ascii="Calibri" w:hAnsi="Calibri" w:cs="Calibri"/>
          <w:color w:val="auto"/>
        </w:rPr>
        <w:t xml:space="preserve">se sídlem </w:t>
      </w:r>
      <w:r w:rsidRPr="007A1673">
        <w:rPr>
          <w:rFonts w:ascii="Calibri" w:hAnsi="Calibri" w:cs="Calibri"/>
          <w:color w:val="auto"/>
        </w:rPr>
        <w:t>Biskupský dvůr 1146/7</w:t>
      </w:r>
      <w:r w:rsidR="00590100">
        <w:rPr>
          <w:rFonts w:ascii="Calibri" w:hAnsi="Calibri" w:cs="Calibri"/>
          <w:color w:val="auto"/>
        </w:rPr>
        <w:t>,</w:t>
      </w:r>
      <w:r>
        <w:rPr>
          <w:rFonts w:ascii="Calibri" w:hAnsi="Calibri" w:cs="Calibri"/>
          <w:color w:val="auto"/>
        </w:rPr>
        <w:t xml:space="preserve"> 110 00 Praha 1</w:t>
      </w:r>
      <w:r w:rsidR="00590100">
        <w:rPr>
          <w:rFonts w:ascii="Calibri" w:hAnsi="Calibri" w:cs="Calibri"/>
          <w:color w:val="auto"/>
        </w:rPr>
        <w:t xml:space="preserve"> –</w:t>
      </w:r>
      <w:r>
        <w:rPr>
          <w:rFonts w:ascii="Calibri" w:hAnsi="Calibri" w:cs="Calibri"/>
          <w:color w:val="auto"/>
        </w:rPr>
        <w:t xml:space="preserve"> Nov</w:t>
      </w:r>
      <w:r w:rsidR="0046719E">
        <w:rPr>
          <w:rFonts w:ascii="Calibri" w:hAnsi="Calibri" w:cs="Calibri"/>
          <w:color w:val="auto"/>
        </w:rPr>
        <w:t>é Město</w:t>
      </w:r>
      <w:r w:rsidR="00590100">
        <w:rPr>
          <w:rFonts w:ascii="Calibri" w:hAnsi="Calibri" w:cs="Calibri"/>
          <w:color w:val="auto"/>
        </w:rPr>
        <w:t xml:space="preserve">, IČO: </w:t>
      </w:r>
      <w:r w:rsidR="0046719E" w:rsidRPr="0046719E">
        <w:rPr>
          <w:rFonts w:ascii="Calibri" w:hAnsi="Calibri" w:cs="Calibri"/>
          <w:color w:val="auto"/>
        </w:rPr>
        <w:t>24284734</w:t>
      </w:r>
      <w:r w:rsidR="0046719E">
        <w:rPr>
          <w:rFonts w:ascii="Calibri" w:hAnsi="Calibri" w:cs="Calibri"/>
          <w:color w:val="auto"/>
        </w:rPr>
        <w:t xml:space="preserve">, </w:t>
      </w:r>
      <w:r w:rsidR="00887E6A" w:rsidRPr="00887E6A">
        <w:rPr>
          <w:rFonts w:ascii="Calibri" w:hAnsi="Calibri" w:cs="Calibri"/>
          <w:color w:val="auto"/>
        </w:rPr>
        <w:t>zapsaná v obchodním rejstříku vedeném</w:t>
      </w:r>
      <w:r w:rsidR="00887E6A">
        <w:rPr>
          <w:rFonts w:ascii="Calibri" w:hAnsi="Calibri" w:cs="Calibri"/>
          <w:color w:val="auto"/>
        </w:rPr>
        <w:t xml:space="preserve"> </w:t>
      </w:r>
      <w:r w:rsidR="00887E6A" w:rsidRPr="00887E6A">
        <w:rPr>
          <w:rFonts w:ascii="Calibri" w:hAnsi="Calibri" w:cs="Calibri"/>
          <w:color w:val="auto"/>
        </w:rPr>
        <w:t>u Městského soudu v</w:t>
      </w:r>
      <w:r w:rsidR="00887E6A">
        <w:rPr>
          <w:rFonts w:ascii="Calibri" w:hAnsi="Calibri" w:cs="Calibri"/>
          <w:color w:val="auto"/>
        </w:rPr>
        <w:t> </w:t>
      </w:r>
      <w:r w:rsidR="00887E6A" w:rsidRPr="00887E6A">
        <w:rPr>
          <w:rFonts w:ascii="Calibri" w:hAnsi="Calibri" w:cs="Calibri"/>
          <w:color w:val="auto"/>
        </w:rPr>
        <w:t>Praze</w:t>
      </w:r>
      <w:r w:rsidR="00887E6A">
        <w:rPr>
          <w:rFonts w:ascii="Calibri" w:hAnsi="Calibri" w:cs="Calibri"/>
          <w:color w:val="auto"/>
        </w:rPr>
        <w:t xml:space="preserve">, spisová značka </w:t>
      </w:r>
      <w:r w:rsidR="0046719E" w:rsidRPr="0046719E">
        <w:rPr>
          <w:rFonts w:ascii="Calibri" w:hAnsi="Calibri" w:cs="Calibri"/>
          <w:color w:val="auto"/>
        </w:rPr>
        <w:t>B 18149</w:t>
      </w:r>
      <w:r w:rsidR="00887E6A">
        <w:rPr>
          <w:rFonts w:ascii="Calibri" w:hAnsi="Calibri" w:cs="Calibri"/>
          <w:color w:val="auto"/>
        </w:rPr>
        <w:t>,</w:t>
      </w:r>
    </w:p>
    <w:p w14:paraId="4C65B744" w14:textId="3667D0F1" w:rsidR="00434596" w:rsidRPr="007B1516" w:rsidRDefault="00887E6A" w:rsidP="00887E6A">
      <w:pPr>
        <w:widowControl w:val="0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ab/>
      </w:r>
      <w:r w:rsidR="00434596" w:rsidRPr="005A3CDE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77777777" w:rsidR="00434596" w:rsidRDefault="00434596" w:rsidP="00434596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7FC16FF8" w14:textId="7E5F4266" w:rsidR="003F0AD6" w:rsidRPr="00CA7874" w:rsidRDefault="00AE64A7" w:rsidP="00A457BC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Na základě zakládajícího memoranda bylo dne 4. září 2017 založeno Národní centrum Průmyslu 4.0 (</w:t>
      </w:r>
      <w:r w:rsidR="00CE58DE" w:rsidRPr="006304A7">
        <w:rPr>
          <w:rFonts w:ascii="Calibri" w:hAnsi="Calibri" w:cs="Calibri"/>
          <w:color w:val="auto"/>
        </w:rPr>
        <w:t xml:space="preserve">dále jen </w:t>
      </w:r>
      <w:r w:rsidRPr="006304A7">
        <w:rPr>
          <w:rFonts w:ascii="Calibri" w:hAnsi="Calibri" w:cs="Calibri"/>
          <w:color w:val="auto"/>
        </w:rPr>
        <w:t>„</w:t>
      </w:r>
      <w:r w:rsidRPr="006304A7">
        <w:rPr>
          <w:rFonts w:ascii="Calibri" w:hAnsi="Calibri" w:cs="Calibri"/>
          <w:b/>
          <w:bCs/>
          <w:color w:val="auto"/>
        </w:rPr>
        <w:t>Centrum</w:t>
      </w:r>
      <w:r w:rsidRPr="006304A7">
        <w:rPr>
          <w:rFonts w:ascii="Calibri" w:hAnsi="Calibri" w:cs="Calibri"/>
          <w:color w:val="auto"/>
        </w:rPr>
        <w:t xml:space="preserve">“). Centrum je částí ČVUT, bez vlastní právní subjektivity. </w:t>
      </w:r>
      <w:r w:rsidR="003F0AD6" w:rsidRPr="00CA7874">
        <w:rPr>
          <w:rFonts w:ascii="Calibri" w:hAnsi="Calibri" w:cs="Calibri"/>
          <w:color w:val="auto"/>
        </w:rPr>
        <w:t xml:space="preserve">Partner </w:t>
      </w:r>
      <w:r w:rsidR="001676CC">
        <w:rPr>
          <w:rFonts w:ascii="Calibri" w:hAnsi="Calibri" w:cs="Calibri"/>
          <w:color w:val="auto"/>
        </w:rPr>
        <w:t>je Zakládajícím partnerem</w:t>
      </w:r>
      <w:r w:rsidR="006510AD" w:rsidRPr="00CA7874">
        <w:rPr>
          <w:rFonts w:ascii="Calibri" w:hAnsi="Calibri" w:cs="Calibri"/>
          <w:color w:val="auto"/>
        </w:rPr>
        <w:t xml:space="preserve"> a využívá stupe</w:t>
      </w:r>
      <w:r w:rsidR="00434596" w:rsidRPr="00CA7874">
        <w:rPr>
          <w:rFonts w:ascii="Calibri" w:hAnsi="Calibri" w:cs="Calibri"/>
          <w:color w:val="auto"/>
        </w:rPr>
        <w:t xml:space="preserve">ň partnerství </w:t>
      </w:r>
      <w:r w:rsidR="00434596" w:rsidRPr="00CA7874">
        <w:rPr>
          <w:rFonts w:ascii="Calibri" w:hAnsi="Calibri" w:cs="Calibri"/>
          <w:b/>
          <w:color w:val="auto"/>
        </w:rPr>
        <w:t>Partner</w:t>
      </w:r>
      <w:r w:rsidR="006510AD" w:rsidRPr="00CA7874">
        <w:rPr>
          <w:rFonts w:ascii="Calibri" w:hAnsi="Calibri" w:cs="Calibri"/>
          <w:color w:val="auto"/>
        </w:rPr>
        <w:t>.</w:t>
      </w:r>
    </w:p>
    <w:p w14:paraId="3AF18C48" w14:textId="35F86580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322B44" w:rsidRPr="006304A7">
        <w:rPr>
          <w:rFonts w:ascii="Calibri" w:hAnsi="Calibri" w:cs="Calibri"/>
          <w:color w:val="auto"/>
        </w:rPr>
        <w:t xml:space="preserve">uzavřením této </w:t>
      </w:r>
      <w:r w:rsidR="0054068D" w:rsidRPr="006304A7">
        <w:rPr>
          <w:rFonts w:ascii="Calibri" w:hAnsi="Calibri" w:cs="Calibri"/>
          <w:color w:val="auto"/>
        </w:rPr>
        <w:t>Smlouvy</w:t>
      </w:r>
      <w:r w:rsidR="00322B44" w:rsidRPr="006304A7">
        <w:rPr>
          <w:rFonts w:ascii="Calibri" w:hAnsi="Calibri" w:cs="Calibri"/>
          <w:color w:val="auto"/>
        </w:rPr>
        <w:t xml:space="preserve"> a </w:t>
      </w:r>
      <w:r w:rsidR="007F3DAA" w:rsidRPr="006304A7">
        <w:rPr>
          <w:rFonts w:ascii="Calibri" w:hAnsi="Calibri" w:cs="Calibri"/>
          <w:color w:val="auto"/>
        </w:rPr>
        <w:t>uhrazením odměny</w:t>
      </w:r>
      <w:r w:rsidR="001676CC">
        <w:rPr>
          <w:rFonts w:ascii="Calibri" w:hAnsi="Calibri" w:cs="Calibri"/>
          <w:color w:val="auto"/>
        </w:rPr>
        <w:t xml:space="preserve"> dle článku 1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</w:t>
      </w:r>
      <w:r w:rsidR="005A3CDE" w:rsidRPr="006304A7">
        <w:rPr>
          <w:rFonts w:ascii="Calibri" w:hAnsi="Calibri" w:cs="Calibri"/>
          <w:color w:val="auto"/>
        </w:rPr>
        <w:t>přistupuje ke stanovám Centra</w:t>
      </w:r>
      <w:r w:rsidRPr="006304A7">
        <w:rPr>
          <w:rFonts w:ascii="Calibri" w:hAnsi="Calibri" w:cs="Calibri"/>
          <w:color w:val="auto"/>
        </w:rPr>
        <w:t xml:space="preserve">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 w:rsidR="001676CC">
        <w:rPr>
          <w:rFonts w:ascii="Calibri" w:hAnsi="Calibri" w:cs="Calibri"/>
          <w:color w:val="auto"/>
        </w:rPr>
        <w:t>”) a hodlá využívat služeb</w:t>
      </w:r>
      <w:r w:rsidRPr="006304A7">
        <w:rPr>
          <w:rFonts w:ascii="Calibri" w:hAnsi="Calibri" w:cs="Calibri"/>
          <w:color w:val="auto"/>
        </w:rPr>
        <w:t xml:space="preserve"> Centra, které jsou pro daný stupeň</w:t>
      </w:r>
      <w:r w:rsidR="0054068D" w:rsidRPr="006304A7">
        <w:rPr>
          <w:rFonts w:ascii="Calibri" w:hAnsi="Calibri" w:cs="Calibri"/>
          <w:color w:val="auto"/>
        </w:rPr>
        <w:t xml:space="preserve"> partnerství definovány</w:t>
      </w:r>
      <w:r w:rsidR="00322B44" w:rsidRPr="006304A7">
        <w:rPr>
          <w:rFonts w:ascii="Calibri" w:hAnsi="Calibri" w:cs="Calibri"/>
          <w:color w:val="auto"/>
        </w:rPr>
        <w:t xml:space="preserve">, a to na období uvedené v článku 3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.</w:t>
      </w:r>
    </w:p>
    <w:p w14:paraId="5F9F847D" w14:textId="338D8BDC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ČVUT uzavírá tuto </w:t>
      </w:r>
      <w:r w:rsidR="0054068D" w:rsidRPr="006304A7">
        <w:rPr>
          <w:rFonts w:ascii="Calibri" w:hAnsi="Calibri" w:cs="Calibri"/>
          <w:color w:val="auto"/>
        </w:rPr>
        <w:t>Smlouvu</w:t>
      </w:r>
      <w:r w:rsidRPr="006304A7">
        <w:rPr>
          <w:rFonts w:ascii="Calibri" w:hAnsi="Calibri" w:cs="Calibri"/>
          <w:color w:val="auto"/>
        </w:rPr>
        <w:t xml:space="preserve"> v rámci své doplňkové činnosti v</w:t>
      </w:r>
      <w:r w:rsidR="00572A54">
        <w:rPr>
          <w:rFonts w:ascii="Calibri" w:hAnsi="Calibri" w:cs="Calibri"/>
          <w:color w:val="auto"/>
        </w:rPr>
        <w:t> souladu se zákonem č. 111/1998 </w:t>
      </w:r>
      <w:r w:rsidRPr="006304A7">
        <w:rPr>
          <w:rFonts w:ascii="Calibri" w:hAnsi="Calibri" w:cs="Calibri"/>
          <w:color w:val="auto"/>
        </w:rPr>
        <w:t>Sb., o vysokých školách a změně a doplnění dalších zákonů.</w:t>
      </w:r>
    </w:p>
    <w:p w14:paraId="05AAA38E" w14:textId="27D7CF5C" w:rsidR="00B219C0" w:rsidRPr="006304A7" w:rsidRDefault="003150C4" w:rsidP="00B219C0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70D9B" w:rsidRPr="006304A7">
        <w:rPr>
          <w:rFonts w:ascii="Calibri" w:hAnsi="Calibri" w:cs="Calibri"/>
          <w:color w:val="auto"/>
        </w:rPr>
        <w:t xml:space="preserve">je </w:t>
      </w:r>
      <w:r w:rsidR="00B219C0" w:rsidRPr="006304A7">
        <w:rPr>
          <w:rFonts w:ascii="Calibri" w:hAnsi="Calibri" w:cs="Calibri"/>
          <w:color w:val="auto"/>
        </w:rPr>
        <w:t>subjektem kom</w:t>
      </w:r>
      <w:r w:rsidRPr="006304A7">
        <w:rPr>
          <w:rFonts w:ascii="Calibri" w:hAnsi="Calibri" w:cs="Calibri"/>
          <w:color w:val="auto"/>
        </w:rPr>
        <w:t>erční sféry, jehož know-how má být</w:t>
      </w:r>
      <w:r w:rsidR="00B219C0" w:rsidRPr="006304A7">
        <w:rPr>
          <w:rFonts w:ascii="Calibri" w:hAnsi="Calibri" w:cs="Calibri"/>
          <w:color w:val="auto"/>
        </w:rPr>
        <w:t xml:space="preserve"> formou realizace projektů Průmyslu 4.0 na bázi dvou resp. vícestranných</w:t>
      </w:r>
      <w:r w:rsidRPr="006304A7">
        <w:rPr>
          <w:rFonts w:ascii="Calibri" w:hAnsi="Calibri" w:cs="Calibri"/>
          <w:color w:val="auto"/>
        </w:rPr>
        <w:t xml:space="preserve"> obchodních ujednání mezi Partnerem</w:t>
      </w:r>
      <w:r w:rsidR="00B219C0" w:rsidRPr="006304A7">
        <w:rPr>
          <w:rFonts w:ascii="Calibri" w:hAnsi="Calibri" w:cs="Calibri"/>
          <w:color w:val="auto"/>
        </w:rPr>
        <w:t xml:space="preserve">, dalšími partnery Centra a výrobními podniky </w:t>
      </w:r>
      <w:r w:rsidR="009353F6" w:rsidRPr="006304A7">
        <w:rPr>
          <w:rFonts w:ascii="Calibri" w:hAnsi="Calibri" w:cs="Calibri"/>
          <w:color w:val="auto"/>
        </w:rPr>
        <w:t xml:space="preserve">transferováno </w:t>
      </w:r>
      <w:r w:rsidR="00B219C0" w:rsidRPr="006304A7">
        <w:rPr>
          <w:rFonts w:ascii="Calibri" w:hAnsi="Calibri" w:cs="Calibri"/>
          <w:color w:val="auto"/>
        </w:rPr>
        <w:t>d</w:t>
      </w:r>
      <w:r w:rsidR="009353F6" w:rsidRPr="006304A7">
        <w:rPr>
          <w:rFonts w:ascii="Calibri" w:hAnsi="Calibri" w:cs="Calibri"/>
          <w:color w:val="auto"/>
        </w:rPr>
        <w:t>o průmyslové sféry</w:t>
      </w:r>
      <w:r w:rsidR="00B219C0" w:rsidRPr="006304A7">
        <w:rPr>
          <w:rFonts w:ascii="Calibri" w:hAnsi="Calibri" w:cs="Calibri"/>
          <w:color w:val="auto"/>
        </w:rPr>
        <w:t xml:space="preserve">. </w:t>
      </w:r>
      <w:r w:rsidRPr="006304A7">
        <w:rPr>
          <w:rFonts w:ascii="Calibri" w:hAnsi="Calibri" w:cs="Calibri"/>
          <w:color w:val="auto"/>
        </w:rPr>
        <w:t xml:space="preserve">Partner předpokládá a očekává, že partnerství v Centru umožní zvýšení jeho </w:t>
      </w:r>
      <w:r w:rsidR="00B219C0" w:rsidRPr="006304A7">
        <w:rPr>
          <w:rFonts w:ascii="Calibri" w:hAnsi="Calibri" w:cs="Calibri"/>
          <w:color w:val="auto"/>
        </w:rPr>
        <w:t>obratu a výnosů v předmětné oblasti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0" w:name="_Ref495013544"/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388D5410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1676CC">
        <w:rPr>
          <w:rFonts w:ascii="Calibri" w:hAnsi="Calibri" w:cs="Calibri"/>
          <w:color w:val="auto"/>
        </w:rPr>
        <w:t xml:space="preserve">a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</w:t>
      </w:r>
      <w:r w:rsidR="001676CC">
        <w:rPr>
          <w:rFonts w:ascii="Calibri" w:hAnsi="Calibri" w:cs="Calibri"/>
          <w:color w:val="auto"/>
        </w:rPr>
        <w:t xml:space="preserve">na </w:t>
      </w:r>
      <w:r w:rsidR="00A70D9B" w:rsidRPr="006304A7">
        <w:rPr>
          <w:rFonts w:ascii="Calibri" w:hAnsi="Calibri" w:cs="Calibri"/>
          <w:color w:val="auto"/>
        </w:rPr>
        <w:t xml:space="preserve">takových akcích, kterých se Centrum účastní a kde je taková </w:t>
      </w:r>
      <w:r w:rsidR="00A70D9B" w:rsidRPr="006304A7">
        <w:rPr>
          <w:rFonts w:ascii="Calibri" w:hAnsi="Calibri" w:cs="Calibri"/>
          <w:color w:val="auto"/>
        </w:rPr>
        <w:lastRenderedPageBreak/>
        <w:t>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E72A06">
        <w:rPr>
          <w:rFonts w:ascii="Calibri" w:hAnsi="Calibri" w:cs="Calibri"/>
          <w:color w:val="auto"/>
        </w:rPr>
        <w:t>250 000 Kč (slovy: dvě stě padesát</w:t>
      </w:r>
      <w:r w:rsidR="006510AD">
        <w:rPr>
          <w:rFonts w:ascii="Calibri" w:hAnsi="Calibri" w:cs="Calibri"/>
          <w:color w:val="auto"/>
        </w:rPr>
        <w:t xml:space="preserve"> tisíc korun 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1676CC">
        <w:rPr>
          <w:rFonts w:ascii="Calibri" w:hAnsi="Calibri" w:cs="Calibri"/>
          <w:color w:val="auto"/>
        </w:rPr>
        <w:t xml:space="preserve"> do patnácti</w:t>
      </w:r>
      <w:r w:rsidR="0095023E">
        <w:rPr>
          <w:rFonts w:ascii="Calibri" w:hAnsi="Calibri" w:cs="Calibri"/>
          <w:color w:val="auto"/>
        </w:rPr>
        <w:t xml:space="preserve"> </w:t>
      </w:r>
      <w:r w:rsidR="00CE58DE" w:rsidRPr="006304A7">
        <w:rPr>
          <w:rFonts w:ascii="Calibri" w:hAnsi="Calibri" w:cs="Calibri"/>
          <w:color w:val="auto"/>
        </w:rPr>
        <w:t>(</w:t>
      </w:r>
      <w:r w:rsidR="001676CC">
        <w:rPr>
          <w:rFonts w:ascii="Calibri" w:hAnsi="Calibri" w:cs="Calibri"/>
          <w:color w:val="auto"/>
        </w:rPr>
        <w:t>15</w:t>
      </w:r>
      <w:r w:rsidR="00CE58DE" w:rsidRPr="006304A7">
        <w:rPr>
          <w:rFonts w:ascii="Calibri" w:hAnsi="Calibri" w:cs="Calibri"/>
          <w:color w:val="auto"/>
        </w:rPr>
        <w:t xml:space="preserve">) dnů 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Pr="006304A7">
        <w:rPr>
          <w:rFonts w:ascii="Calibri" w:hAnsi="Calibri" w:cs="Calibri"/>
          <w:color w:val="auto"/>
        </w:rPr>
        <w:t>na bankovní úče</w:t>
      </w:r>
      <w:r w:rsidR="00B41E22">
        <w:rPr>
          <w:rFonts w:ascii="Calibri" w:hAnsi="Calibri" w:cs="Calibri"/>
          <w:color w:val="auto"/>
        </w:rPr>
        <w:t>t č</w:t>
      </w:r>
      <w:r w:rsidR="00423307">
        <w:rPr>
          <w:rFonts w:ascii="Calibri" w:hAnsi="Calibri" w:cs="Calibri"/>
          <w:color w:val="auto"/>
        </w:rPr>
        <w:t>.,</w:t>
      </w:r>
      <w:r w:rsidR="001676CC">
        <w:rPr>
          <w:rFonts w:ascii="Calibri" w:hAnsi="Calibri" w:cs="Calibri"/>
          <w:color w:val="auto"/>
        </w:rPr>
        <w:t xml:space="preserve"> se splatností čtrnáct</w:t>
      </w:r>
      <w:r w:rsidR="0095023E">
        <w:rPr>
          <w:rFonts w:ascii="Calibri" w:hAnsi="Calibri" w:cs="Calibri"/>
          <w:color w:val="auto"/>
        </w:rPr>
        <w:t xml:space="preserve"> </w:t>
      </w:r>
      <w:r w:rsidR="00AE53A5">
        <w:rPr>
          <w:rFonts w:ascii="Calibri" w:hAnsi="Calibri" w:cs="Calibri"/>
          <w:color w:val="auto"/>
        </w:rPr>
        <w:t>(</w:t>
      </w:r>
      <w:r w:rsidR="001676CC">
        <w:rPr>
          <w:rFonts w:ascii="Calibri" w:hAnsi="Calibri" w:cs="Calibri"/>
          <w:color w:val="auto"/>
        </w:rPr>
        <w:t xml:space="preserve">14) </w:t>
      </w:r>
      <w:r w:rsidR="0095023E">
        <w:rPr>
          <w:rFonts w:ascii="Calibri" w:hAnsi="Calibri" w:cs="Calibri"/>
          <w:color w:val="auto"/>
        </w:rPr>
        <w:t xml:space="preserve">dnů </w:t>
      </w:r>
      <w:r w:rsidR="00CE58DE" w:rsidRPr="006304A7">
        <w:rPr>
          <w:rFonts w:ascii="Calibri" w:hAnsi="Calibri" w:cs="Calibri"/>
          <w:color w:val="auto"/>
        </w:rPr>
        <w:t>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3C4E6677" w14:textId="54C87101" w:rsidR="00AC27CA" w:rsidRPr="006304A7" w:rsidRDefault="003F0AD6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3" w:name="_Ref495016139"/>
      <w:r w:rsidRPr="006304A7">
        <w:rPr>
          <w:rFonts w:ascii="Calibri" w:hAnsi="Calibri" w:cs="Calibri"/>
          <w:color w:val="auto"/>
        </w:rPr>
        <w:t>S</w:t>
      </w:r>
      <w:r w:rsidR="00AE64A7" w:rsidRPr="006304A7">
        <w:rPr>
          <w:rFonts w:ascii="Calibri" w:hAnsi="Calibri" w:cs="Calibri"/>
          <w:color w:val="auto"/>
        </w:rPr>
        <w:t>trany se zavazují, že budou zachovávat mlčenlivost a důvěrnost ohledně důvěrných informací</w:t>
      </w:r>
      <w:r w:rsidR="00345B45" w:rsidRPr="006304A7">
        <w:rPr>
          <w:rFonts w:ascii="Calibri" w:hAnsi="Calibri" w:cs="Calibri"/>
          <w:color w:val="auto"/>
        </w:rPr>
        <w:t xml:space="preserve"> druhé smluvní strany</w:t>
      </w:r>
      <w:r w:rsidR="00AE64A7" w:rsidRPr="006304A7">
        <w:rPr>
          <w:rFonts w:ascii="Calibri" w:hAnsi="Calibri" w:cs="Calibri"/>
          <w:color w:val="auto"/>
        </w:rPr>
        <w:t xml:space="preserve">, které získaly v souvislosti s touto </w:t>
      </w:r>
      <w:r w:rsidR="00AA5350" w:rsidRPr="006304A7">
        <w:rPr>
          <w:rFonts w:ascii="Calibri" w:hAnsi="Calibri" w:cs="Calibri"/>
          <w:color w:val="auto"/>
        </w:rPr>
        <w:t>Smlouvou</w:t>
      </w:r>
      <w:r w:rsidR="00322B44" w:rsidRPr="006304A7">
        <w:rPr>
          <w:rFonts w:ascii="Calibri" w:hAnsi="Calibri" w:cs="Calibri"/>
          <w:color w:val="auto"/>
        </w:rPr>
        <w:t xml:space="preserve"> a plněním </w:t>
      </w:r>
      <w:r w:rsidR="00CE58DE" w:rsidRPr="006304A7">
        <w:rPr>
          <w:rFonts w:ascii="Calibri" w:hAnsi="Calibri" w:cs="Calibri"/>
          <w:color w:val="auto"/>
        </w:rPr>
        <w:t xml:space="preserve">podle </w:t>
      </w:r>
      <w:r w:rsidR="00322B44" w:rsidRPr="006304A7">
        <w:rPr>
          <w:rFonts w:ascii="Calibri" w:hAnsi="Calibri" w:cs="Calibri"/>
          <w:color w:val="auto"/>
        </w:rPr>
        <w:t xml:space="preserve">této </w:t>
      </w:r>
      <w:r w:rsidR="00AA5350" w:rsidRPr="006304A7">
        <w:rPr>
          <w:rFonts w:ascii="Calibri" w:hAnsi="Calibri" w:cs="Calibri"/>
          <w:color w:val="auto"/>
        </w:rPr>
        <w:t>Smlouvy</w:t>
      </w:r>
      <w:bookmarkEnd w:id="3"/>
      <w:r w:rsidR="00345B45" w:rsidRPr="006304A7">
        <w:rPr>
          <w:rFonts w:ascii="Calibri" w:hAnsi="Calibri" w:cs="Calibri"/>
          <w:color w:val="auto"/>
        </w:rPr>
        <w:t>, které budou jako důvěrné označeny nebo se považují za důvěrné dle této Smlouvy. Důvěrné informace druhé smluvní strany mohou být zpřístupněny třetí osobě pouze s předchozím písemným souhlasem této druhé smluvní strany, nestanoví-li tato Smlouva jinak.</w:t>
      </w:r>
    </w:p>
    <w:p w14:paraId="26BDC16B" w14:textId="350A4A0B" w:rsidR="00AC27CA" w:rsidRPr="006304A7" w:rsidRDefault="00A70D9B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a</w:t>
      </w:r>
      <w:r w:rsidR="00465C84" w:rsidRPr="006304A7">
        <w:rPr>
          <w:rFonts w:ascii="Calibri" w:hAnsi="Calibri"/>
          <w:color w:val="auto"/>
        </w:rPr>
        <w:t xml:space="preserve"> důvěrné informace se bez dalšího zvláštního označení považují jakékoliv informace, které se týkají činností Partnera, jednotlivých plánovaných projektů Partnera, jednotlivých řešení, použitých postupů, </w:t>
      </w:r>
      <w:r w:rsidR="001676CC">
        <w:rPr>
          <w:rFonts w:ascii="Calibri" w:hAnsi="Calibri"/>
          <w:color w:val="auto"/>
        </w:rPr>
        <w:t>softwarů, memorand, analýz, kompilací, studií, dokumentů, záznamů, dat</w:t>
      </w:r>
      <w:r w:rsidR="00FE61AF">
        <w:rPr>
          <w:rFonts w:ascii="Calibri" w:hAnsi="Calibri"/>
          <w:color w:val="auto"/>
        </w:rPr>
        <w:t>,</w:t>
      </w:r>
      <w:r w:rsidR="001676CC">
        <w:rPr>
          <w:rFonts w:ascii="Calibri" w:hAnsi="Calibri"/>
          <w:color w:val="auto"/>
        </w:rPr>
        <w:t xml:space="preserve"> hesel</w:t>
      </w:r>
      <w:r w:rsidR="00465C84" w:rsidRPr="006304A7">
        <w:rPr>
          <w:rFonts w:ascii="Calibri" w:hAnsi="Calibri"/>
          <w:color w:val="auto"/>
        </w:rPr>
        <w:t>, výrobní</w:t>
      </w:r>
      <w:r w:rsidR="001676CC">
        <w:rPr>
          <w:rFonts w:ascii="Calibri" w:hAnsi="Calibri"/>
          <w:color w:val="auto"/>
        </w:rPr>
        <w:t>ch postupů, procesů</w:t>
      </w:r>
      <w:r w:rsidR="00465C84" w:rsidRPr="006304A7">
        <w:rPr>
          <w:rFonts w:ascii="Calibri" w:hAnsi="Calibri"/>
          <w:color w:val="auto"/>
        </w:rPr>
        <w:t>,</w:t>
      </w:r>
      <w:r w:rsidR="005D3355">
        <w:rPr>
          <w:rFonts w:ascii="Calibri" w:hAnsi="Calibri"/>
          <w:color w:val="auto"/>
        </w:rPr>
        <w:t xml:space="preserve"> </w:t>
      </w:r>
      <w:r w:rsidR="001676CC">
        <w:rPr>
          <w:rFonts w:ascii="Calibri" w:hAnsi="Calibri"/>
          <w:color w:val="auto"/>
        </w:rPr>
        <w:t>vývojových</w:t>
      </w:r>
      <w:r w:rsidR="00465C84" w:rsidRPr="006304A7">
        <w:rPr>
          <w:rFonts w:ascii="Calibri" w:hAnsi="Calibri"/>
          <w:color w:val="auto"/>
        </w:rPr>
        <w:t xml:space="preserve"> či experimentální</w:t>
      </w:r>
      <w:r w:rsidR="001676CC">
        <w:rPr>
          <w:rFonts w:ascii="Calibri" w:hAnsi="Calibri"/>
          <w:color w:val="auto"/>
        </w:rPr>
        <w:t>ch</w:t>
      </w:r>
      <w:r w:rsidR="00465C84" w:rsidRPr="006304A7">
        <w:rPr>
          <w:rFonts w:ascii="Calibri" w:hAnsi="Calibri"/>
          <w:color w:val="auto"/>
        </w:rPr>
        <w:t xml:space="preserve"> </w:t>
      </w:r>
      <w:r w:rsidR="001676CC">
        <w:rPr>
          <w:rFonts w:ascii="Calibri" w:hAnsi="Calibri"/>
          <w:color w:val="auto"/>
        </w:rPr>
        <w:t>prací, rozpracovaných prací, skript, záznamů</w:t>
      </w:r>
      <w:r w:rsidR="00345B45" w:rsidRPr="006304A7">
        <w:rPr>
          <w:rFonts w:ascii="Calibri" w:hAnsi="Calibri"/>
          <w:color w:val="auto"/>
        </w:rPr>
        <w:t>,</w:t>
      </w:r>
      <w:r w:rsidR="001676CC">
        <w:rPr>
          <w:rFonts w:ascii="Calibri" w:hAnsi="Calibri"/>
          <w:color w:val="auto"/>
        </w:rPr>
        <w:t xml:space="preserve"> schémat, nákresů, know-how, poznámek, modelů</w:t>
      </w:r>
      <w:r w:rsidR="00465C84" w:rsidRPr="006304A7">
        <w:rPr>
          <w:rFonts w:ascii="Calibri" w:hAnsi="Calibri"/>
          <w:color w:val="auto"/>
        </w:rPr>
        <w:t>, v</w:t>
      </w:r>
      <w:r w:rsidR="001676CC">
        <w:rPr>
          <w:rFonts w:ascii="Calibri" w:hAnsi="Calibri"/>
          <w:color w:val="auto"/>
        </w:rPr>
        <w:t>zorků, patentů, ochranných známek</w:t>
      </w:r>
      <w:r w:rsidR="00465C84" w:rsidRPr="006304A7">
        <w:rPr>
          <w:rFonts w:ascii="Calibri" w:hAnsi="Calibri"/>
          <w:color w:val="auto"/>
        </w:rPr>
        <w:t>, finan</w:t>
      </w:r>
      <w:r w:rsidR="00345B45" w:rsidRPr="006304A7">
        <w:rPr>
          <w:rFonts w:ascii="Calibri" w:hAnsi="Calibri"/>
          <w:color w:val="auto"/>
        </w:rPr>
        <w:t>cování, marketingu, licencování</w:t>
      </w:r>
      <w:r w:rsidR="002014EC">
        <w:rPr>
          <w:rFonts w:ascii="Calibri" w:hAnsi="Calibri"/>
          <w:color w:val="auto"/>
        </w:rPr>
        <w:t>, pokud se však n</w:t>
      </w:r>
      <w:r w:rsidR="008547DB">
        <w:rPr>
          <w:rFonts w:ascii="Calibri" w:hAnsi="Calibri"/>
          <w:color w:val="auto"/>
        </w:rPr>
        <w:t xml:space="preserve">ejedná o informace, které jsou již </w:t>
      </w:r>
      <w:r w:rsidR="002014EC">
        <w:rPr>
          <w:rFonts w:ascii="Calibri" w:hAnsi="Calibri"/>
          <w:color w:val="auto"/>
        </w:rPr>
        <w:t>známé nebo dostupné.</w:t>
      </w:r>
    </w:p>
    <w:p w14:paraId="58B1E5B5" w14:textId="7878241B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vinnost dle článku </w:t>
      </w:r>
      <w:hyperlink w:anchor="Ref4950161391" w:history="1">
        <w:r w:rsidRPr="006304A7">
          <w:rPr>
            <w:rFonts w:ascii="Calibri" w:hAnsi="Calibri" w:cs="Calibri"/>
            <w:color w:val="auto"/>
          </w:rPr>
          <w:t>2.1</w:t>
        </w:r>
      </w:hyperlink>
      <w:r w:rsidR="00AA5350" w:rsidRPr="006304A7">
        <w:rPr>
          <w:rFonts w:ascii="Calibri" w:hAnsi="Calibri" w:cs="Calibri"/>
          <w:color w:val="auto"/>
        </w:rPr>
        <w:t>. této Smlouv</w:t>
      </w:r>
      <w:r w:rsidRPr="006304A7">
        <w:rPr>
          <w:rFonts w:ascii="Calibri" w:hAnsi="Calibri" w:cs="Calibri"/>
          <w:color w:val="auto"/>
        </w:rPr>
        <w:t>y se v nezbytně nutném rozsahu nevztahuje na:</w:t>
      </w:r>
    </w:p>
    <w:p w14:paraId="3BC647AA" w14:textId="636CD3BC" w:rsidR="00AC27CA" w:rsidRPr="006304A7" w:rsidRDefault="00AE64A7">
      <w:pPr>
        <w:numPr>
          <w:ilvl w:val="0"/>
          <w:numId w:val="6"/>
        </w:numPr>
        <w:spacing w:before="0" w:after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informace poskytnuté třetí osobě </w:t>
      </w:r>
      <w:r w:rsidR="00345B45" w:rsidRPr="006304A7">
        <w:rPr>
          <w:rFonts w:ascii="Calibri" w:hAnsi="Calibri" w:cs="Calibri"/>
          <w:color w:val="auto"/>
        </w:rPr>
        <w:t xml:space="preserve">v souladu s touto Smlouvou; </w:t>
      </w:r>
    </w:p>
    <w:p w14:paraId="0AA1A1F8" w14:textId="1AD6166A" w:rsidR="00345B45" w:rsidRPr="006304A7" w:rsidRDefault="00AE64A7" w:rsidP="00345B45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informace poskytnuté třetí osobě</w:t>
      </w:r>
      <w:r w:rsidR="00A130D1" w:rsidRPr="006304A7">
        <w:rPr>
          <w:rFonts w:ascii="Calibri" w:hAnsi="Calibri" w:cs="Calibri"/>
          <w:color w:val="auto"/>
        </w:rPr>
        <w:t xml:space="preserve"> či uveřejněné</w:t>
      </w:r>
      <w:r w:rsidRPr="006304A7">
        <w:rPr>
          <w:rFonts w:ascii="Calibri" w:hAnsi="Calibri" w:cs="Calibri"/>
          <w:color w:val="auto"/>
        </w:rPr>
        <w:t xml:space="preserve"> z důvodu plnění zákonné povinnosti</w:t>
      </w:r>
      <w:r w:rsidR="00A130D1" w:rsidRPr="006304A7">
        <w:rPr>
          <w:rFonts w:ascii="Calibri" w:hAnsi="Calibri" w:cs="Calibri"/>
          <w:color w:val="auto"/>
        </w:rPr>
        <w:t xml:space="preserve"> či jiné povinnosti uložené orgánem veřejné moci</w:t>
      </w:r>
      <w:r w:rsidR="00345B45" w:rsidRPr="006304A7">
        <w:rPr>
          <w:rFonts w:ascii="Calibri" w:hAnsi="Calibri" w:cs="Calibri"/>
          <w:color w:val="auto"/>
        </w:rPr>
        <w:t>.</w:t>
      </w:r>
    </w:p>
    <w:p w14:paraId="73FEB3CB" w14:textId="70A883F2" w:rsidR="00AC27CA" w:rsidRPr="006304A7" w:rsidRDefault="00AE64A7" w:rsidP="001F1838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ruší-li kterákoli ze Stran povinnost uvedenou </w:t>
      </w:r>
      <w:r w:rsidR="00A130D1" w:rsidRPr="006304A7">
        <w:rPr>
          <w:rFonts w:ascii="Calibri" w:hAnsi="Calibri" w:cs="Calibri"/>
          <w:color w:val="auto"/>
        </w:rPr>
        <w:t xml:space="preserve">dle tohoto článku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, je druhá Strana oprávněna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345B45" w:rsidRPr="006304A7">
        <w:rPr>
          <w:rFonts w:ascii="Calibri" w:hAnsi="Calibri" w:cs="Calibri"/>
          <w:color w:val="auto"/>
        </w:rPr>
        <w:t xml:space="preserve"> odstoupit. Nehledě k tomu je porušující strana povinna zaplatit druhé smluvní straně smluvní </w:t>
      </w:r>
      <w:r w:rsidR="00CA7874" w:rsidRPr="00CA7874">
        <w:rPr>
          <w:rFonts w:ascii="Calibri" w:hAnsi="Calibri" w:cs="Calibri"/>
          <w:color w:val="auto"/>
        </w:rPr>
        <w:t>pokutu ve výši 250 000 Kč</w:t>
      </w:r>
      <w:r w:rsidR="00765744" w:rsidRPr="00CA7874">
        <w:rPr>
          <w:rFonts w:ascii="Calibri" w:hAnsi="Calibri" w:cs="Calibri"/>
          <w:color w:val="auto"/>
        </w:rPr>
        <w:t xml:space="preserve"> </w:t>
      </w:r>
      <w:r w:rsidR="00630A64" w:rsidRPr="00CA7874">
        <w:rPr>
          <w:rFonts w:ascii="Calibri" w:hAnsi="Calibri" w:cs="Calibri"/>
          <w:color w:val="auto"/>
        </w:rPr>
        <w:t>(</w:t>
      </w:r>
      <w:r w:rsidR="00CA7874" w:rsidRPr="00CA7874">
        <w:rPr>
          <w:rFonts w:ascii="Calibri" w:hAnsi="Calibri" w:cs="Calibri"/>
          <w:color w:val="auto"/>
        </w:rPr>
        <w:t>slovy: dvě stě padesát tisíc korun českých</w:t>
      </w:r>
      <w:r w:rsidR="00765744" w:rsidRPr="00CA7874">
        <w:rPr>
          <w:rFonts w:ascii="Calibri" w:hAnsi="Calibri" w:cs="Calibri"/>
          <w:color w:val="auto"/>
        </w:rPr>
        <w:t>)</w:t>
      </w:r>
      <w:r w:rsidR="00765744">
        <w:rPr>
          <w:rFonts w:ascii="Calibri" w:hAnsi="Calibri" w:cs="Calibri"/>
          <w:color w:val="auto"/>
        </w:rPr>
        <w:t xml:space="preserve"> </w:t>
      </w:r>
      <w:r w:rsidR="00345B45" w:rsidRPr="006304A7">
        <w:rPr>
          <w:rFonts w:ascii="Calibri" w:hAnsi="Calibri" w:cs="Calibri"/>
          <w:color w:val="auto"/>
        </w:rPr>
        <w:t xml:space="preserve">v každém jednotlivém případě porušení s tím, že smluvní pokuta a její výše je nezávislá na nároku na náhradu škody a její výši z téhož porušení povinnosti. 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08EA4CF6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1676CC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1676CC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Vypoví-li Smlouvu ČVUT, je ČVUT povinno vrátit Partnerovi poměrnou část zaplaceného ročního příspěvku Partnera od vypršení výpovědní lhůty do konce příslušného ročního období.</w:t>
      </w:r>
    </w:p>
    <w:p w14:paraId="01666B6D" w14:textId="07F8F11D" w:rsidR="00AC27CA" w:rsidRPr="006304A7" w:rsidRDefault="00AE64A7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4" w:name="_Ref501583219"/>
      <w:r w:rsidRPr="006304A7">
        <w:rPr>
          <w:rFonts w:ascii="Calibri" w:hAnsi="Calibri" w:cs="Calibri"/>
          <w:color w:val="auto"/>
        </w:rPr>
        <w:t xml:space="preserve">V 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 ze strany Partnera je ČVUT oprávněno</w:t>
      </w:r>
      <w:r w:rsidRPr="006304A7">
        <w:rPr>
          <w:rFonts w:ascii="Calibri" w:hAnsi="Calibri" w:cs="Calibri"/>
          <w:color w:val="auto"/>
        </w:rPr>
        <w:t xml:space="preserve">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odstoupi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Partnera se považuje zejména porušení povinnosti zaplatit odměnu za členství. </w:t>
      </w:r>
      <w:r w:rsidR="007E0134" w:rsidRPr="006304A7">
        <w:rPr>
          <w:rFonts w:ascii="Calibri" w:hAnsi="Calibri" w:cs="Calibri"/>
          <w:color w:val="auto"/>
        </w:rPr>
        <w:t xml:space="preserve">Stejně </w:t>
      </w:r>
      <w:r w:rsidR="001676CC">
        <w:rPr>
          <w:rFonts w:ascii="Calibri" w:hAnsi="Calibri" w:cs="Calibri"/>
          <w:color w:val="auto"/>
        </w:rPr>
        <w:t xml:space="preserve">tak </w:t>
      </w:r>
      <w:r w:rsidR="007E0134" w:rsidRPr="006304A7">
        <w:rPr>
          <w:rFonts w:ascii="Calibri" w:hAnsi="Calibri" w:cs="Calibri"/>
          <w:color w:val="auto"/>
        </w:rPr>
        <w:t xml:space="preserve">může Partner odstoupit od této smlouvy v 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ze strany ČVU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ČVUT se považuje zejména porušení povinnosti propagovat činnosti Partnera na společenských, vědeckých, odborných či jiných akcích pořádaných Centrem nebo </w:t>
      </w:r>
      <w:r w:rsidR="001676CC">
        <w:rPr>
          <w:rFonts w:ascii="Calibri" w:hAnsi="Calibri" w:cs="Calibri"/>
          <w:color w:val="auto"/>
        </w:rPr>
        <w:t xml:space="preserve">na </w:t>
      </w:r>
      <w:r w:rsidR="00595872" w:rsidRPr="006304A7">
        <w:rPr>
          <w:rFonts w:ascii="Calibri" w:hAnsi="Calibri" w:cs="Calibri"/>
          <w:color w:val="auto"/>
        </w:rPr>
        <w:t xml:space="preserve">takových akcích, kterých se Centrum účastní a kde je taková propagace možná nebo obvyklá. </w:t>
      </w:r>
      <w:r w:rsidRPr="006304A7">
        <w:rPr>
          <w:rFonts w:ascii="Calibri" w:hAnsi="Calibri" w:cs="Calibri"/>
          <w:color w:val="auto"/>
        </w:rPr>
        <w:t xml:space="preserve">Odstoupení je účinné dnem jeho doručení </w:t>
      </w:r>
      <w:r w:rsidR="007E0134" w:rsidRPr="006304A7">
        <w:rPr>
          <w:rFonts w:ascii="Calibri" w:hAnsi="Calibri" w:cs="Calibri"/>
          <w:color w:val="auto"/>
        </w:rPr>
        <w:t>druhé Straně</w:t>
      </w:r>
      <w:r w:rsidRPr="006304A7">
        <w:rPr>
          <w:rFonts w:ascii="Calibri" w:hAnsi="Calibri" w:cs="Calibri"/>
          <w:color w:val="auto"/>
        </w:rPr>
        <w:t>. Strany berou na vědomí a souhlasí, že odstoupením od této Smlouvy</w:t>
      </w:r>
      <w:r w:rsidR="00984350" w:rsidRPr="006304A7">
        <w:rPr>
          <w:rFonts w:ascii="Calibri" w:hAnsi="Calibri" w:cs="Calibri"/>
          <w:color w:val="auto"/>
        </w:rPr>
        <w:t xml:space="preserve"> ze strany ČVUT</w:t>
      </w:r>
      <w:r w:rsidRPr="006304A7">
        <w:rPr>
          <w:rFonts w:ascii="Calibri" w:hAnsi="Calibri" w:cs="Calibri"/>
          <w:color w:val="auto"/>
        </w:rPr>
        <w:t xml:space="preserve"> dle tohoto článku nevzniká Partnerovi právo na zpětné vyplacení jím poskytnuté odměny, či její části.</w:t>
      </w:r>
      <w:bookmarkEnd w:id="4"/>
      <w:r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>Odstoupí-li od této Smlouvy Partner, je ČVUT povinno vrátit Partnerovi poměrnou část již zaplaceného ročního příspěvku Partner</w:t>
      </w:r>
      <w:r w:rsidR="00513FFC">
        <w:rPr>
          <w:rFonts w:ascii="Calibri" w:hAnsi="Calibri" w:cs="Calibri"/>
          <w:color w:val="auto"/>
        </w:rPr>
        <w:t>a</w:t>
      </w:r>
      <w:r w:rsidR="00391DB0" w:rsidRPr="006304A7">
        <w:rPr>
          <w:rFonts w:ascii="Calibri" w:hAnsi="Calibri" w:cs="Calibri"/>
          <w:color w:val="auto"/>
        </w:rPr>
        <w:t xml:space="preserve"> od účinků </w:t>
      </w:r>
      <w:r w:rsidR="00391DB0" w:rsidRPr="006304A7">
        <w:rPr>
          <w:rFonts w:ascii="Calibri" w:hAnsi="Calibri" w:cs="Calibri"/>
          <w:color w:val="auto"/>
        </w:rPr>
        <w:lastRenderedPageBreak/>
        <w:t>zrušení Smlouvy do konce příslušného ročního období.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5018AA0A" w14:textId="715CD240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nabývá platnosti </w:t>
      </w:r>
      <w:r w:rsidR="008547DB"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8547DB">
        <w:rPr>
          <w:rFonts w:ascii="Calibri" w:hAnsi="Calibri" w:cs="Calibri"/>
          <w:color w:val="auto"/>
        </w:rPr>
        <w:t>vložení do Registru smluv dle zákona o registru smluv. Vložení je povinno za</w:t>
      </w:r>
      <w:r w:rsidR="00513FFC">
        <w:rPr>
          <w:rFonts w:ascii="Calibri" w:hAnsi="Calibri" w:cs="Calibri"/>
          <w:color w:val="auto"/>
        </w:rPr>
        <w:t>j</w:t>
      </w:r>
      <w:r w:rsidR="008547DB">
        <w:rPr>
          <w:rFonts w:ascii="Calibri" w:hAnsi="Calibri" w:cs="Calibri"/>
          <w:color w:val="auto"/>
        </w:rPr>
        <w:t>istit ČVUT</w:t>
      </w:r>
      <w:r w:rsidRPr="006304A7">
        <w:rPr>
          <w:rFonts w:ascii="Calibri" w:hAnsi="Calibri" w:cs="Calibri"/>
          <w:color w:val="auto"/>
        </w:rPr>
        <w:t>.</w:t>
      </w:r>
    </w:p>
    <w:p w14:paraId="5D40230A" w14:textId="16DF37CE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F538CC"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0890402E" w:rsidR="00AC27CA" w:rsidRPr="006304A7" w:rsidRDefault="00AE64A7" w:rsidP="001676CC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4EF9E8C7" w:rsidR="00AC27CA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ve </w:t>
      </w:r>
      <w:r w:rsidR="00F538CC">
        <w:rPr>
          <w:rFonts w:ascii="Calibri" w:hAnsi="Calibri" w:cs="Calibri"/>
          <w:color w:val="auto"/>
        </w:rPr>
        <w:t>třech (</w:t>
      </w:r>
      <w:r w:rsidR="00CE58DE" w:rsidRPr="006304A7">
        <w:rPr>
          <w:rFonts w:ascii="Calibri" w:hAnsi="Calibri" w:cs="Calibri"/>
          <w:color w:val="auto"/>
        </w:rPr>
        <w:t>3</w:t>
      </w:r>
      <w:r w:rsidR="00F538CC">
        <w:rPr>
          <w:rFonts w:ascii="Calibri" w:hAnsi="Calibri" w:cs="Calibri"/>
          <w:color w:val="auto"/>
        </w:rPr>
        <w:t>)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>stejnopisech v českém jazyce, z nichž ČVUT obdrží</w:t>
      </w:r>
      <w:r w:rsidR="00F538CC">
        <w:rPr>
          <w:rFonts w:ascii="Calibri" w:hAnsi="Calibri" w:cs="Calibri"/>
          <w:color w:val="auto"/>
        </w:rPr>
        <w:t xml:space="preserve"> po dvou (2)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F538CC">
        <w:rPr>
          <w:rFonts w:ascii="Calibri" w:hAnsi="Calibri" w:cs="Calibri"/>
          <w:color w:val="auto"/>
        </w:rPr>
        <w:t>a Partner po jednom (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 w:rsidR="00F538CC"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9E8A331" w14:textId="77777777" w:rsidR="00434596" w:rsidRDefault="00434596" w:rsidP="00434596">
      <w:pPr>
        <w:pStyle w:val="Clanek11"/>
        <w:widowControl/>
        <w:rPr>
          <w:rFonts w:ascii="Calibri" w:hAnsi="Calibri" w:cs="Calibri"/>
          <w:color w:val="auto"/>
        </w:rPr>
      </w:pPr>
    </w:p>
    <w:p w14:paraId="76AB4EB2" w14:textId="24F6F65B" w:rsidR="00434596" w:rsidRPr="006304A7" w:rsidRDefault="00434596" w:rsidP="00434596">
      <w:pPr>
        <w:spacing w:before="0" w:after="0"/>
        <w:jc w:val="left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br w:type="page"/>
      </w:r>
    </w:p>
    <w:p w14:paraId="068A1FF0" w14:textId="77777777" w:rsidR="00AC27CA" w:rsidRPr="006304A7" w:rsidRDefault="00AC27CA">
      <w:pPr>
        <w:rPr>
          <w:rFonts w:ascii="Calibri" w:hAnsi="Calibri" w:cs="Calibri"/>
          <w:color w:val="auto"/>
        </w:rPr>
      </w:pPr>
    </w:p>
    <w:p w14:paraId="7BF7ED96" w14:textId="49332541" w:rsidR="00AC27CA" w:rsidRPr="006304A7" w:rsidRDefault="00AE64A7">
      <w:pPr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13299620" w:rsidR="00AC27CA" w:rsidRPr="00444B83" w:rsidRDefault="0046719E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r w:rsidRPr="007A1673">
              <w:rPr>
                <w:rFonts w:ascii="Calibri" w:hAnsi="Calibri" w:cs="Calibri"/>
                <w:b/>
                <w:bCs/>
                <w:color w:val="auto"/>
              </w:rPr>
              <w:t>DEL a.s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33932B48" w:rsidR="00434596" w:rsidRDefault="00DB093F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Žďár nad Sázavou</w:t>
            </w:r>
          </w:p>
          <w:p w14:paraId="1DE1DFE9" w14:textId="7E3D148A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D37B47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8B7B9" w14:textId="77777777" w:rsidR="00423307" w:rsidRDefault="00AE64A7" w:rsidP="00423307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0B8005FF" w14:textId="6592634F" w:rsidR="00AC27CA" w:rsidRPr="006304A7" w:rsidRDefault="007E0134" w:rsidP="00423307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Funkce: ředitel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 </w:t>
            </w:r>
            <w:r w:rsidRPr="006304A7">
              <w:rPr>
                <w:rFonts w:ascii="Calibri" w:hAnsi="Calibri" w:cs="Calibri"/>
                <w:bCs/>
                <w:color w:val="auto"/>
              </w:rPr>
              <w:t>Českého institutu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2C587" w14:textId="386EA175" w:rsidR="00AC27CA" w:rsidRPr="00DB093F" w:rsidRDefault="003F0AD6">
            <w:pPr>
              <w:rPr>
                <w:rFonts w:ascii="Calibri" w:hAnsi="Calibri" w:cs="Calibri"/>
                <w:color w:val="auto"/>
              </w:rPr>
            </w:pPr>
            <w:r w:rsidRPr="00DB093F">
              <w:rPr>
                <w:rFonts w:ascii="Calibri" w:hAnsi="Calibri" w:cs="Calibri"/>
                <w:color w:val="auto"/>
              </w:rPr>
              <w:t>Jméno:</w:t>
            </w:r>
            <w:r w:rsidR="00602156" w:rsidRPr="00DB093F">
              <w:rPr>
                <w:rFonts w:ascii="Calibri" w:hAnsi="Calibri" w:cs="Calibri"/>
                <w:color w:val="auto"/>
              </w:rPr>
              <w:t xml:space="preserve"> </w:t>
            </w:r>
          </w:p>
          <w:p w14:paraId="3B089233" w14:textId="77777777" w:rsidR="00AC27CA" w:rsidRDefault="003F0AD6" w:rsidP="008671FB">
            <w:pPr>
              <w:rPr>
                <w:rFonts w:ascii="Calibri" w:hAnsi="Calibri" w:cs="Calibri"/>
                <w:color w:val="auto"/>
              </w:rPr>
            </w:pPr>
            <w:r w:rsidRPr="00DB093F">
              <w:rPr>
                <w:rFonts w:ascii="Calibri" w:hAnsi="Calibri" w:cs="Calibri"/>
                <w:color w:val="auto"/>
              </w:rPr>
              <w:t>Funkce:</w:t>
            </w:r>
            <w:r w:rsidRPr="006304A7">
              <w:rPr>
                <w:rFonts w:ascii="Calibri" w:hAnsi="Calibri" w:cs="Calibri"/>
                <w:color w:val="auto"/>
              </w:rPr>
              <w:t xml:space="preserve"> </w:t>
            </w:r>
            <w:r w:rsidR="00DB093F">
              <w:rPr>
                <w:rFonts w:ascii="Calibri" w:hAnsi="Calibri" w:cs="Calibri"/>
                <w:color w:val="auto"/>
              </w:rPr>
              <w:t>Předseda představenstva</w:t>
            </w:r>
          </w:p>
          <w:p w14:paraId="7B97BCC8" w14:textId="77777777" w:rsidR="00DB093F" w:rsidRDefault="00DB093F" w:rsidP="008671FB">
            <w:pPr>
              <w:rPr>
                <w:rFonts w:ascii="Calibri" w:hAnsi="Calibri" w:cs="Calibri"/>
                <w:color w:val="auto"/>
              </w:rPr>
            </w:pPr>
          </w:p>
          <w:p w14:paraId="07323C2C" w14:textId="77777777" w:rsidR="00DB093F" w:rsidRDefault="00DB093F" w:rsidP="008671FB">
            <w:pPr>
              <w:rPr>
                <w:rFonts w:ascii="Calibri" w:hAnsi="Calibri" w:cs="Calibri"/>
                <w:color w:val="auto"/>
              </w:rPr>
            </w:pPr>
          </w:p>
          <w:p w14:paraId="2D3B0CAC" w14:textId="77777777" w:rsidR="00DB093F" w:rsidRDefault="00DB093F" w:rsidP="008671FB">
            <w:pPr>
              <w:rPr>
                <w:rFonts w:ascii="Calibri" w:hAnsi="Calibri" w:cs="Calibri"/>
                <w:color w:val="auto"/>
              </w:rPr>
            </w:pPr>
          </w:p>
          <w:p w14:paraId="4D61EE29" w14:textId="40FA8644" w:rsidR="00DB093F" w:rsidRDefault="00DB093F" w:rsidP="008671FB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  <w:p w14:paraId="167D9E91" w14:textId="5079F0A0" w:rsidR="00DB093F" w:rsidRDefault="00DB093F" w:rsidP="008671FB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 xml:space="preserve">Jméno: </w:t>
            </w:r>
            <w:bookmarkStart w:id="5" w:name="_GoBack"/>
            <w:bookmarkEnd w:id="5"/>
          </w:p>
          <w:p w14:paraId="65FDC3B4" w14:textId="032D6375" w:rsidR="00DB093F" w:rsidRDefault="00DB093F" w:rsidP="00DB093F">
            <w:pPr>
              <w:jc w:val="left"/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Funkce: místopředseda představenstva, obchodní ředitel</w:t>
            </w:r>
          </w:p>
          <w:p w14:paraId="6C38DD24" w14:textId="77777777" w:rsidR="00DB093F" w:rsidRDefault="00DB093F" w:rsidP="008671FB">
            <w:pPr>
              <w:rPr>
                <w:rFonts w:ascii="Calibri" w:hAnsi="Calibri" w:cs="Calibri"/>
                <w:color w:val="auto"/>
              </w:rPr>
            </w:pPr>
          </w:p>
          <w:p w14:paraId="5310A73B" w14:textId="462BB207" w:rsidR="00DB093F" w:rsidRPr="006304A7" w:rsidRDefault="00DB093F" w:rsidP="008671FB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7793EFEA" w14:textId="5349CAE6" w:rsidR="00827724" w:rsidRDefault="00827724" w:rsidP="00D37B47">
      <w:pPr>
        <w:rPr>
          <w:rFonts w:ascii="Calibri" w:hAnsi="Calibri" w:cs="Calibri"/>
          <w:color w:val="000000" w:themeColor="text1"/>
        </w:rPr>
      </w:pPr>
    </w:p>
    <w:p w14:paraId="574BD788" w14:textId="77777777" w:rsidR="00827724" w:rsidRDefault="00827724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41749EFE" w14:textId="77777777" w:rsidR="00827724" w:rsidRDefault="00827724" w:rsidP="00827724">
      <w:pPr>
        <w:pStyle w:val="Podnadpis"/>
      </w:pPr>
      <w:r>
        <w:lastRenderedPageBreak/>
        <w:t>Příloha č. 1</w:t>
      </w:r>
    </w:p>
    <w:p w14:paraId="32045895" w14:textId="77777777" w:rsidR="00827724" w:rsidRDefault="00827724" w:rsidP="00827724"/>
    <w:p w14:paraId="6BC70B97" w14:textId="77777777" w:rsidR="00827724" w:rsidRDefault="00827724" w:rsidP="00827724">
      <w:pPr>
        <w:pStyle w:val="Podnadpis"/>
      </w:pPr>
      <w:r>
        <w:t>Práva a povinnosti Partnerů Centra vyplývající ze stupně partnerství</w:t>
      </w:r>
    </w:p>
    <w:p w14:paraId="4E149A4A" w14:textId="77777777" w:rsidR="00827724" w:rsidRDefault="00827724" w:rsidP="00827724">
      <w:pPr>
        <w:pStyle w:val="Podnadpis"/>
        <w:spacing w:line="276" w:lineRule="auto"/>
      </w:pPr>
      <w:r>
        <w:t>Článek 1</w:t>
      </w:r>
    </w:p>
    <w:p w14:paraId="076FDB3C" w14:textId="77777777" w:rsidR="00827724" w:rsidRDefault="00827724" w:rsidP="00827724">
      <w:pPr>
        <w:pStyle w:val="Podnadpis"/>
        <w:spacing w:line="276" w:lineRule="auto"/>
      </w:pPr>
      <w:r>
        <w:t>Práva vyplývající ze stupně partnerství</w:t>
      </w:r>
    </w:p>
    <w:p w14:paraId="693A31CF" w14:textId="77777777" w:rsidR="00827724" w:rsidRDefault="00827724" w:rsidP="0082772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 Centra na stupni Hlavní partner má právo </w:t>
      </w:r>
    </w:p>
    <w:p w14:paraId="7895C80F" w14:textId="77777777" w:rsidR="00827724" w:rsidRDefault="00827724" w:rsidP="00827724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2528DCF0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2BB0B5D6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pracovních komisí Centra;</w:t>
      </w:r>
    </w:p>
    <w:p w14:paraId="353C93A2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iceti (30) hodin ročně;</w:t>
      </w:r>
    </w:p>
    <w:p w14:paraId="6FF86CDD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28755146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dvou (2) minut;</w:t>
      </w:r>
    </w:p>
    <w:p w14:paraId="37BBAEFD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pět (5) vstupenek na všechny akce pořádané Centrem;</w:t>
      </w:r>
    </w:p>
    <w:p w14:paraId="36350178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2A861F1A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Hlavní partner NCP4.0“ (právo na větší logo než ostatní partneři);</w:t>
      </w:r>
    </w:p>
    <w:p w14:paraId="7663FF5C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>
        <w:rPr>
          <w:rFonts w:ascii="Cambria" w:hAnsi="Cambria"/>
        </w:rPr>
        <w:t>prezentovat svou video smyčku na akcích Centra, pokud to bude technicky možné;</w:t>
      </w:r>
    </w:p>
    <w:p w14:paraId="7548613B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74C71B87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;</w:t>
      </w:r>
    </w:p>
    <w:p w14:paraId="1577F711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364E05BE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6A3F1733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;</w:t>
      </w:r>
    </w:p>
    <w:p w14:paraId="1169DCD1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dvakrát (2x) ročně pořádat odborný seminář a akci společně s Centrem;</w:t>
      </w:r>
    </w:p>
    <w:p w14:paraId="2548F6E0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členem Představenstva a Výkonného výboru.</w:t>
      </w:r>
    </w:p>
    <w:p w14:paraId="7B33A4A5" w14:textId="77777777" w:rsidR="00827724" w:rsidRDefault="00827724" w:rsidP="0082772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Národní partner a Partner má právo </w:t>
      </w:r>
    </w:p>
    <w:p w14:paraId="074053C4" w14:textId="77777777" w:rsidR="00827724" w:rsidRDefault="00827724" w:rsidP="00827724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49DA4990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5644FE77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2FE2FD50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321CB6FC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 v případě Národních partnerů jsou tyto prohlídky omezeny na nekomerční činnosti Národního Partnera;</w:t>
      </w:r>
    </w:p>
    <w:p w14:paraId="12A4C1FC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jedné (1) minuty;</w:t>
      </w:r>
    </w:p>
    <w:p w14:paraId="55B28B41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tři (3) vstupenky na všechny akce pořádané Centrem;</w:t>
      </w:r>
    </w:p>
    <w:p w14:paraId="3D952AFC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1E9ECE61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Národní partner NCP4.0“, respektive „Partner NCP4.0“;</w:t>
      </w:r>
    </w:p>
    <w:p w14:paraId="4D6027FE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na akcích Centra;</w:t>
      </w:r>
    </w:p>
    <w:p w14:paraId="7CEB236C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63BAD281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112A8AD7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281D03C4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7C264FBD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umístit své logo v marketingových materiálech Centra; </w:t>
      </w:r>
    </w:p>
    <w:p w14:paraId="64CE082F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jednou (1x) ročně pořádat odborný seminář a akci společně s Centrem;</w:t>
      </w:r>
    </w:p>
    <w:p w14:paraId="4F1CDD19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voleným členem Představenstva a Výkonného výboru.</w:t>
      </w:r>
    </w:p>
    <w:p w14:paraId="215AE2BF" w14:textId="77777777" w:rsidR="00827724" w:rsidRDefault="00827724" w:rsidP="00827724">
      <w:pPr>
        <w:spacing w:line="276" w:lineRule="auto"/>
        <w:ind w:left="1843"/>
        <w:rPr>
          <w:rFonts w:ascii="Cambria" w:hAnsi="Cambria"/>
        </w:rPr>
      </w:pPr>
    </w:p>
    <w:p w14:paraId="36B98AFC" w14:textId="77777777" w:rsidR="00827724" w:rsidRDefault="00827724" w:rsidP="0082772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Asociovaný partner má právo </w:t>
      </w:r>
    </w:p>
    <w:p w14:paraId="0715B7F9" w14:textId="77777777" w:rsidR="00827724" w:rsidRDefault="00827724" w:rsidP="00827724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673F7770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8D5F56F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13354C77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7EC319FD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jednu (1) vstupenku na všechny akce pořádané Centrem;</w:t>
      </w:r>
    </w:p>
    <w:p w14:paraId="1DC8F7EC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41DBD9B3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Asociovaný partner NCP4.0“;</w:t>
      </w:r>
    </w:p>
    <w:p w14:paraId="2A3B6E03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v maximální délce trvání třiceti (30) vteřin na oficiálním webu Centra;</w:t>
      </w:r>
    </w:p>
    <w:p w14:paraId="44F83597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012CCD28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 a</w:t>
      </w:r>
    </w:p>
    <w:p w14:paraId="2EC72F34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2A6AB629" w14:textId="77777777" w:rsidR="00827724" w:rsidRDefault="00827724" w:rsidP="0082772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5ADB00D2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EBB6A25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jednu (1) vstupenku na max. tři (3) placené akce ročně pořádané Centrem;</w:t>
      </w:r>
    </w:p>
    <w:p w14:paraId="16E3D42D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3D4F87CF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2F19D24A" w14:textId="77777777" w:rsidR="00827724" w:rsidRDefault="00827724" w:rsidP="00827724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.</w:t>
      </w:r>
    </w:p>
    <w:p w14:paraId="0CA51C4E" w14:textId="77777777" w:rsidR="00827724" w:rsidRDefault="00827724" w:rsidP="0082772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353B9163" w14:textId="77777777" w:rsidR="00827724" w:rsidRDefault="00827724" w:rsidP="00827724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49454D85" w14:textId="77777777" w:rsidR="00827724" w:rsidRDefault="00827724" w:rsidP="00827724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dvě (2) vstupenky na všechny akce pořádané Centrem;</w:t>
      </w:r>
    </w:p>
    <w:p w14:paraId="02BBB6E5" w14:textId="77777777" w:rsidR="00827724" w:rsidRDefault="00827724" w:rsidP="00827724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slovovat účastníky akcí pořádaných Centrem;</w:t>
      </w:r>
    </w:p>
    <w:p w14:paraId="76641EEB" w14:textId="77777777" w:rsidR="00827724" w:rsidRDefault="00827724" w:rsidP="00827724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 xml:space="preserve">umístit své logo na oficiální web Centra jako Spolupracující partner; a </w:t>
      </w:r>
    </w:p>
    <w:p w14:paraId="7A031242" w14:textId="77777777" w:rsidR="00827724" w:rsidRDefault="00827724" w:rsidP="00827724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 jako Spolupracující partner.</w:t>
      </w:r>
    </w:p>
    <w:p w14:paraId="62E06CAE" w14:textId="77777777" w:rsidR="00827724" w:rsidRDefault="00827724" w:rsidP="00827724">
      <w:pPr>
        <w:pStyle w:val="Podnadpis"/>
      </w:pPr>
      <w:r>
        <w:t>Článek 2</w:t>
      </w:r>
    </w:p>
    <w:p w14:paraId="56B62F0B" w14:textId="77777777" w:rsidR="00827724" w:rsidRDefault="00827724" w:rsidP="00827724">
      <w:pPr>
        <w:pStyle w:val="Podnadpis"/>
      </w:pPr>
      <w:r>
        <w:t>Povinnosti vyplývající ze stupně partnerství</w:t>
      </w:r>
    </w:p>
    <w:p w14:paraId="26379F0D" w14:textId="77777777" w:rsidR="00827724" w:rsidRDefault="00827724" w:rsidP="00827724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3EDD7856" w14:textId="77777777" w:rsidR="00827724" w:rsidRDefault="00827724" w:rsidP="00827724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Hlavního Partnera částku 500.000 Kč, která bude hrazena v penězích;</w:t>
      </w:r>
    </w:p>
    <w:p w14:paraId="515E4113" w14:textId="77777777" w:rsidR="00827724" w:rsidRDefault="00827724" w:rsidP="00827724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Národního Partnera plnění nefinanční povahy ve prospěch Centra v hodnotě minimálně 50.000 Kč dle dohody s Ředitelem Centra;</w:t>
      </w:r>
    </w:p>
    <w:p w14:paraId="27F35AD5" w14:textId="77777777" w:rsidR="00827724" w:rsidRDefault="00827724" w:rsidP="00827724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Partnera částku 250.000 Kč, která bude hrazena v penězích;</w:t>
      </w:r>
    </w:p>
    <w:p w14:paraId="3DF06A8E" w14:textId="77777777" w:rsidR="00827724" w:rsidRDefault="00827724" w:rsidP="00827724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Asociovaného Partnera částku 100.000 Kč, která bude hrazena v penězích;</w:t>
      </w:r>
    </w:p>
    <w:p w14:paraId="4B34A6DF" w14:textId="77777777" w:rsidR="00827724" w:rsidRDefault="00827724" w:rsidP="00827724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Člena částku 50.000 Kč, která bude hrazena v penězích;</w:t>
      </w:r>
    </w:p>
    <w:p w14:paraId="3DF29852" w14:textId="77777777" w:rsidR="00827724" w:rsidRDefault="00827724" w:rsidP="00827724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Spolupracujícího Partnera plnění nefinanční povahy ve prospěch Centra v hodnotě minimálně 50.000 Kč dle dohody s Ředitelem Centra.</w:t>
      </w:r>
    </w:p>
    <w:p w14:paraId="1ECA5D6E" w14:textId="77777777" w:rsidR="00827724" w:rsidRDefault="00827724" w:rsidP="00827724">
      <w:pPr>
        <w:spacing w:line="276" w:lineRule="auto"/>
        <w:ind w:left="709"/>
        <w:rPr>
          <w:rFonts w:ascii="Cambria" w:hAnsi="Cambria"/>
        </w:rPr>
      </w:pPr>
      <w:r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546EFE0E" w14:textId="77777777" w:rsidR="00827724" w:rsidRDefault="00827724" w:rsidP="00827724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411548A9" w14:textId="77777777" w:rsidR="00827724" w:rsidRDefault="00827724" w:rsidP="00827724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lastRenderedPageBreak/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6891529C" w14:textId="77777777" w:rsidR="00827724" w:rsidRDefault="00827724" w:rsidP="00827724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  <w:b/>
          <w:u w:val="single"/>
        </w:rPr>
      </w:pPr>
      <w:r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2A1B14FF" w14:textId="77777777" w:rsidR="00827724" w:rsidRDefault="00827724" w:rsidP="00827724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6C014ACF" w14:textId="77777777" w:rsidR="00827724" w:rsidRDefault="00827724" w:rsidP="00827724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089FCEAE" w14:textId="77777777" w:rsidR="00827724" w:rsidRDefault="00827724" w:rsidP="00827724">
      <w:pPr>
        <w:rPr>
          <w:rFonts w:ascii="Cambria" w:hAnsi="Cambria"/>
          <w:i/>
        </w:rPr>
      </w:pPr>
    </w:p>
    <w:p w14:paraId="5E53064A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CEABAB" w16cid:durableId="2085149F"/>
  <w16cid:commentId w16cid:paraId="61FBB4D4" w16cid:durableId="208514A0"/>
  <w16cid:commentId w16cid:paraId="63F0D4B2" w16cid:durableId="20853F22"/>
  <w16cid:commentId w16cid:paraId="3A47CD11" w16cid:durableId="208515E4"/>
  <w16cid:commentId w16cid:paraId="60BDDC53" w16cid:durableId="208538B0"/>
  <w16cid:commentId w16cid:paraId="04002CDF" w16cid:durableId="2085170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998809" w14:textId="77777777" w:rsidR="00A46224" w:rsidRDefault="00A46224">
      <w:pPr>
        <w:spacing w:before="0" w:after="0"/>
      </w:pPr>
      <w:r>
        <w:separator/>
      </w:r>
    </w:p>
  </w:endnote>
  <w:endnote w:type="continuationSeparator" w:id="0">
    <w:p w14:paraId="37F05C28" w14:textId="77777777" w:rsidR="00A46224" w:rsidRDefault="00A4622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9DC5C" w14:textId="3B2BF692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423307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423307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1F6AE1" w14:textId="77777777" w:rsidR="00A46224" w:rsidRDefault="00A46224">
      <w:pPr>
        <w:spacing w:before="0" w:after="0"/>
      </w:pPr>
      <w:r>
        <w:separator/>
      </w:r>
    </w:p>
  </w:footnote>
  <w:footnote w:type="continuationSeparator" w:id="0">
    <w:p w14:paraId="3C155FB7" w14:textId="77777777" w:rsidR="00A46224" w:rsidRDefault="00A4622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70D20874"/>
    <w:multiLevelType w:val="hybridMultilevel"/>
    <w:tmpl w:val="6EB22B9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4"/>
  </w:num>
  <w:num w:numId="2">
    <w:abstractNumId w:val="4"/>
  </w:num>
  <w:num w:numId="3">
    <w:abstractNumId w:val="0"/>
  </w:num>
  <w:num w:numId="4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0"/>
  </w:num>
  <w:num w:numId="6">
    <w:abstractNumId w:val="5"/>
  </w:num>
  <w:num w:numId="7">
    <w:abstractNumId w:val="5"/>
    <w:lvlOverride w:ilvl="0">
      <w:lvl w:ilvl="0" w:tplc="3D2AF3D4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B85E762A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DCA2820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D9FC381C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E3FCC4F4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562A097E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DEC00F2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4B8423E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DFEFEF2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7"/>
    <w:lvlOverride w:ilvl="1">
      <w:startOverride w:val="4"/>
    </w:lvlOverride>
  </w:num>
  <w:num w:numId="11">
    <w:abstractNumId w:val="12"/>
  </w:num>
  <w:num w:numId="12">
    <w:abstractNumId w:val="11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05EAE"/>
    <w:rsid w:val="00020FA0"/>
    <w:rsid w:val="00021F28"/>
    <w:rsid w:val="00040177"/>
    <w:rsid w:val="00072F4C"/>
    <w:rsid w:val="000C006B"/>
    <w:rsid w:val="000C75C7"/>
    <w:rsid w:val="000F0B23"/>
    <w:rsid w:val="00147974"/>
    <w:rsid w:val="001676CC"/>
    <w:rsid w:val="001A7573"/>
    <w:rsid w:val="001E46F8"/>
    <w:rsid w:val="001E7D6A"/>
    <w:rsid w:val="001F1838"/>
    <w:rsid w:val="002014EC"/>
    <w:rsid w:val="00245B9D"/>
    <w:rsid w:val="002A4570"/>
    <w:rsid w:val="002B3C40"/>
    <w:rsid w:val="002F35F6"/>
    <w:rsid w:val="003009E2"/>
    <w:rsid w:val="003150C4"/>
    <w:rsid w:val="00322B44"/>
    <w:rsid w:val="00333C23"/>
    <w:rsid w:val="00336735"/>
    <w:rsid w:val="00345B45"/>
    <w:rsid w:val="00377DF6"/>
    <w:rsid w:val="00391DB0"/>
    <w:rsid w:val="003B1161"/>
    <w:rsid w:val="003B2679"/>
    <w:rsid w:val="003D36F6"/>
    <w:rsid w:val="003E04AD"/>
    <w:rsid w:val="003F0AD6"/>
    <w:rsid w:val="00420B5E"/>
    <w:rsid w:val="00423307"/>
    <w:rsid w:val="00434596"/>
    <w:rsid w:val="00444B83"/>
    <w:rsid w:val="00465C84"/>
    <w:rsid w:val="0046719E"/>
    <w:rsid w:val="004A0E08"/>
    <w:rsid w:val="004A1024"/>
    <w:rsid w:val="004C2CFA"/>
    <w:rsid w:val="004C329D"/>
    <w:rsid w:val="004C362C"/>
    <w:rsid w:val="004D0EE8"/>
    <w:rsid w:val="004D6119"/>
    <w:rsid w:val="00513FFC"/>
    <w:rsid w:val="00516517"/>
    <w:rsid w:val="0053519C"/>
    <w:rsid w:val="0054068D"/>
    <w:rsid w:val="00564AD0"/>
    <w:rsid w:val="00572A54"/>
    <w:rsid w:val="00590100"/>
    <w:rsid w:val="00595872"/>
    <w:rsid w:val="005A15F0"/>
    <w:rsid w:val="005A3CDE"/>
    <w:rsid w:val="005B0252"/>
    <w:rsid w:val="005B23D4"/>
    <w:rsid w:val="005D3355"/>
    <w:rsid w:val="005E0F92"/>
    <w:rsid w:val="00602156"/>
    <w:rsid w:val="006304A7"/>
    <w:rsid w:val="00630A64"/>
    <w:rsid w:val="0063393A"/>
    <w:rsid w:val="006510AD"/>
    <w:rsid w:val="006556CD"/>
    <w:rsid w:val="0066522D"/>
    <w:rsid w:val="006D2ECE"/>
    <w:rsid w:val="006F481B"/>
    <w:rsid w:val="00711118"/>
    <w:rsid w:val="00765744"/>
    <w:rsid w:val="007719C8"/>
    <w:rsid w:val="007A1673"/>
    <w:rsid w:val="007E0134"/>
    <w:rsid w:val="007F08AA"/>
    <w:rsid w:val="007F3DAA"/>
    <w:rsid w:val="0081697C"/>
    <w:rsid w:val="008252EC"/>
    <w:rsid w:val="00827724"/>
    <w:rsid w:val="0083042A"/>
    <w:rsid w:val="00831200"/>
    <w:rsid w:val="008332ED"/>
    <w:rsid w:val="00840D25"/>
    <w:rsid w:val="008547DB"/>
    <w:rsid w:val="008671FB"/>
    <w:rsid w:val="00887E6A"/>
    <w:rsid w:val="008D0681"/>
    <w:rsid w:val="009353F6"/>
    <w:rsid w:val="009455E9"/>
    <w:rsid w:val="00947BDA"/>
    <w:rsid w:val="0095023E"/>
    <w:rsid w:val="00984350"/>
    <w:rsid w:val="009E12A3"/>
    <w:rsid w:val="00A01E42"/>
    <w:rsid w:val="00A12E89"/>
    <w:rsid w:val="00A130D1"/>
    <w:rsid w:val="00A1544C"/>
    <w:rsid w:val="00A457BC"/>
    <w:rsid w:val="00A46224"/>
    <w:rsid w:val="00A60C40"/>
    <w:rsid w:val="00A70D9B"/>
    <w:rsid w:val="00A70EDD"/>
    <w:rsid w:val="00AA5350"/>
    <w:rsid w:val="00AA562E"/>
    <w:rsid w:val="00AB4B77"/>
    <w:rsid w:val="00AC27CA"/>
    <w:rsid w:val="00AE53A5"/>
    <w:rsid w:val="00AE64A7"/>
    <w:rsid w:val="00B219C0"/>
    <w:rsid w:val="00B2450D"/>
    <w:rsid w:val="00B41E22"/>
    <w:rsid w:val="00B56B41"/>
    <w:rsid w:val="00B66DE8"/>
    <w:rsid w:val="00B708EA"/>
    <w:rsid w:val="00BA2A60"/>
    <w:rsid w:val="00BA7FB0"/>
    <w:rsid w:val="00BC4FDE"/>
    <w:rsid w:val="00BD7CDA"/>
    <w:rsid w:val="00C44744"/>
    <w:rsid w:val="00CA7874"/>
    <w:rsid w:val="00CE58DE"/>
    <w:rsid w:val="00D3202A"/>
    <w:rsid w:val="00D37B47"/>
    <w:rsid w:val="00D4289C"/>
    <w:rsid w:val="00D67CAA"/>
    <w:rsid w:val="00DB093F"/>
    <w:rsid w:val="00DB6C37"/>
    <w:rsid w:val="00E27539"/>
    <w:rsid w:val="00E332F7"/>
    <w:rsid w:val="00E34EC9"/>
    <w:rsid w:val="00E5279D"/>
    <w:rsid w:val="00E61B32"/>
    <w:rsid w:val="00E64353"/>
    <w:rsid w:val="00E72A06"/>
    <w:rsid w:val="00EA3B88"/>
    <w:rsid w:val="00EA6980"/>
    <w:rsid w:val="00EB06FA"/>
    <w:rsid w:val="00EF1472"/>
    <w:rsid w:val="00F07474"/>
    <w:rsid w:val="00F37054"/>
    <w:rsid w:val="00F5300E"/>
    <w:rsid w:val="00F538C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82772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827724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89A87F-BCB4-44CF-918E-DA293D3E7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06</Words>
  <Characters>13022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27T08:48:00Z</dcterms:created>
  <dcterms:modified xsi:type="dcterms:W3CDTF">2019-09-12T09:05:00Z</dcterms:modified>
</cp:coreProperties>
</file>